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6D2AA" w14:textId="77777777" w:rsidR="00077699" w:rsidRPr="00F37E6C" w:rsidRDefault="00077699" w:rsidP="00077699">
      <w:pPr>
        <w:jc w:val="center"/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>Experiment Title</w:t>
      </w:r>
    </w:p>
    <w:p w14:paraId="28CC98F4" w14:textId="77777777" w:rsidR="00077699" w:rsidRDefault="00077699" w:rsidP="00077699">
      <w:pPr>
        <w:jc w:val="both"/>
        <w:rPr>
          <w:rFonts w:ascii="Times New Roman" w:hAnsi="Times New Roman"/>
          <w:b/>
        </w:rPr>
      </w:pPr>
    </w:p>
    <w:p w14:paraId="4C149046" w14:textId="77777777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  <w:t>UID:</w:t>
      </w:r>
    </w:p>
    <w:p w14:paraId="4BEF99C8" w14:textId="77777777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        </w:t>
      </w:r>
      <w:r w:rsidRPr="006579E0">
        <w:rPr>
          <w:rFonts w:ascii="Times New Roman" w:hAnsi="Times New Roman"/>
          <w:b/>
          <w:sz w:val="28"/>
          <w:szCs w:val="28"/>
        </w:rPr>
        <w:t xml:space="preserve"> Section/Group</w:t>
      </w:r>
    </w:p>
    <w:p w14:paraId="41EB6B04" w14:textId="77777777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  <w:lang w:val="en-IN"/>
        </w:rPr>
        <w:t>Date of Performance:</w:t>
      </w:r>
    </w:p>
    <w:p w14:paraId="7F755EBA" w14:textId="77777777" w:rsidR="00077699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54C00373" w14:textId="77777777" w:rsidR="00077699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</w:p>
    <w:p w14:paraId="6551329C" w14:textId="77777777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Code:</w:t>
      </w:r>
    </w:p>
    <w:p w14:paraId="770F70B9" w14:textId="77777777" w:rsidR="00077699" w:rsidRDefault="00077699" w:rsidP="00077699">
      <w:pPr>
        <w:ind w:left="720"/>
        <w:rPr>
          <w:rFonts w:ascii="Times New Roman" w:hAnsi="Times New Roman"/>
          <w:sz w:val="24"/>
          <w:szCs w:val="24"/>
          <w:lang w:val="en-IN"/>
        </w:rPr>
      </w:pPr>
    </w:p>
    <w:p w14:paraId="2664522F" w14:textId="77777777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1B19AFB" w14:textId="77777777" w:rsidR="00077699" w:rsidRPr="006A1AC0" w:rsidRDefault="00077699" w:rsidP="00077699">
      <w:pPr>
        <w:outlineLvl w:val="0"/>
        <w:rPr>
          <w:rFonts w:ascii="Times New Roman" w:hAnsi="Times New Roman"/>
          <w:b/>
          <w:color w:val="808080" w:themeColor="background1" w:themeShade="80"/>
          <w:sz w:val="20"/>
          <w:szCs w:val="20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 xml:space="preserve">1. 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Aim</w:t>
      </w:r>
      <w:r>
        <w:rPr>
          <w:rFonts w:ascii="Times New Roman" w:hAnsi="Times New Roman"/>
          <w:b/>
          <w:sz w:val="28"/>
          <w:szCs w:val="28"/>
          <w:lang w:val="en-IN"/>
        </w:rPr>
        <w:t>/Overview of the practical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:</w:t>
      </w:r>
    </w:p>
    <w:p w14:paraId="45937B15" w14:textId="77777777" w:rsidR="00077699" w:rsidRPr="006A1AC0" w:rsidRDefault="00077699" w:rsidP="0007769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25214">
        <w:rPr>
          <w:rFonts w:ascii="Times New Roman" w:hAnsi="Times New Roman"/>
          <w:b/>
          <w:sz w:val="28"/>
          <w:szCs w:val="28"/>
          <w:lang w:val="en-IN"/>
        </w:rPr>
        <w:t xml:space="preserve">2. </w:t>
      </w:r>
      <w:r w:rsidRPr="00F25214">
        <w:rPr>
          <w:rFonts w:ascii="Times New Roman" w:hAnsi="Times New Roman" w:cs="Times New Roman"/>
          <w:b/>
          <w:bCs/>
          <w:sz w:val="28"/>
          <w:szCs w:val="28"/>
        </w:rPr>
        <w:t xml:space="preserve">Software/Hardware Requirements: </w:t>
      </w:r>
      <w:r w:rsidRPr="00F25214">
        <w:rPr>
          <w:rFonts w:ascii="Times New Roman" w:hAnsi="Times New Roman" w:cs="Times New Roman"/>
          <w:bCs/>
          <w:sz w:val="28"/>
          <w:szCs w:val="28"/>
        </w:rPr>
        <w:t xml:space="preserve">   </w:t>
      </w:r>
    </w:p>
    <w:p w14:paraId="45E59DAF" w14:textId="77777777" w:rsidR="00077699" w:rsidRDefault="00077699" w:rsidP="00077699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14DF203D" w14:textId="77777777" w:rsidR="00077699" w:rsidRDefault="00077699" w:rsidP="00077699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3. Steps for experiment/practical/Code:</w:t>
      </w:r>
    </w:p>
    <w:p w14:paraId="4EE47995" w14:textId="77777777" w:rsidR="00077699" w:rsidRDefault="00077699" w:rsidP="00077699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2E193687" w14:textId="77777777" w:rsidR="00077699" w:rsidRPr="006579E0" w:rsidRDefault="00077699" w:rsidP="00077699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4. </w:t>
      </w:r>
      <w:r w:rsidRPr="006579E0">
        <w:rPr>
          <w:rFonts w:ascii="Times New Roman" w:hAnsi="Times New Roman"/>
          <w:b/>
          <w:sz w:val="28"/>
          <w:szCs w:val="28"/>
        </w:rPr>
        <w:t>Result</w:t>
      </w:r>
      <w:r>
        <w:rPr>
          <w:rFonts w:ascii="Times New Roman" w:hAnsi="Times New Roman"/>
          <w:b/>
          <w:sz w:val="28"/>
          <w:szCs w:val="28"/>
        </w:rPr>
        <w:t>/Output/</w:t>
      </w:r>
      <w:r w:rsidRPr="00F44E7D">
        <w:rPr>
          <w:rFonts w:ascii="Times New Roman" w:hAnsi="Times New Roman"/>
          <w:b/>
          <w:sz w:val="28"/>
          <w:szCs w:val="28"/>
        </w:rPr>
        <w:t>Writing Summary</w:t>
      </w:r>
      <w:r w:rsidRPr="006579E0">
        <w:rPr>
          <w:rFonts w:ascii="Times New Roman" w:hAnsi="Times New Roman"/>
          <w:b/>
          <w:sz w:val="28"/>
          <w:szCs w:val="28"/>
        </w:rPr>
        <w:t>:</w:t>
      </w:r>
    </w:p>
    <w:p w14:paraId="184D9404" w14:textId="77777777" w:rsidR="00077699" w:rsidRPr="006579E0" w:rsidRDefault="00077699" w:rsidP="00077699">
      <w:pPr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Learning outcomes (What I have learnt):</w:t>
      </w:r>
    </w:p>
    <w:p w14:paraId="73340F0E" w14:textId="77777777" w:rsidR="00077699" w:rsidRPr="006579E0" w:rsidRDefault="00077699" w:rsidP="00077699">
      <w:pPr>
        <w:ind w:left="720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1.</w:t>
      </w:r>
    </w:p>
    <w:p w14:paraId="2F326F5E" w14:textId="77777777" w:rsidR="00077699" w:rsidRPr="006579E0" w:rsidRDefault="00077699" w:rsidP="00077699">
      <w:pPr>
        <w:ind w:left="720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2.</w:t>
      </w:r>
    </w:p>
    <w:p w14:paraId="3CE7368D" w14:textId="77777777" w:rsidR="00077699" w:rsidRDefault="00077699" w:rsidP="00077699">
      <w:pPr>
        <w:ind w:left="720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3.</w:t>
      </w:r>
    </w:p>
    <w:p w14:paraId="0D248B0E" w14:textId="77777777" w:rsidR="00077699" w:rsidRDefault="00077699" w:rsidP="00077699">
      <w:pPr>
        <w:ind w:left="72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4.</w:t>
      </w:r>
    </w:p>
    <w:p w14:paraId="4DF744AB" w14:textId="77777777" w:rsidR="00077699" w:rsidRDefault="00077699" w:rsidP="00077699">
      <w:pPr>
        <w:ind w:left="72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5.</w:t>
      </w:r>
    </w:p>
    <w:p w14:paraId="6B04FAC8" w14:textId="77777777" w:rsidR="004C4BC8" w:rsidRPr="00077699" w:rsidRDefault="004C4BC8" w:rsidP="00077699"/>
    <w:sectPr w:rsidR="004C4BC8" w:rsidRPr="00077699" w:rsidSect="00B91915">
      <w:headerReference w:type="default" r:id="rId7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7A767" w14:textId="77777777" w:rsidR="00AA0E93" w:rsidRDefault="00AA0E93" w:rsidP="000271CE">
      <w:pPr>
        <w:spacing w:after="0" w:line="240" w:lineRule="auto"/>
      </w:pPr>
      <w:r>
        <w:separator/>
      </w:r>
    </w:p>
  </w:endnote>
  <w:endnote w:type="continuationSeparator" w:id="0">
    <w:p w14:paraId="7237EFF2" w14:textId="77777777" w:rsidR="00AA0E93" w:rsidRDefault="00AA0E93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49DAF" w14:textId="77777777" w:rsidR="00AA0E93" w:rsidRDefault="00AA0E93" w:rsidP="000271CE">
      <w:pPr>
        <w:spacing w:after="0" w:line="240" w:lineRule="auto"/>
      </w:pPr>
      <w:r>
        <w:separator/>
      </w:r>
    </w:p>
  </w:footnote>
  <w:footnote w:type="continuationSeparator" w:id="0">
    <w:p w14:paraId="69A31609" w14:textId="77777777" w:rsidR="00AA0E93" w:rsidRDefault="00AA0E93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77777777" w:rsidR="000271CE" w:rsidRDefault="00000000">
    <w:pPr>
      <w:pStyle w:val="Header"/>
    </w:pPr>
    <w:r>
      <w:rPr>
        <w:noProof/>
      </w:rPr>
      <w:pict w14:anchorId="4C9DDA07">
        <v:rect id="Rectangle 8" o:spid="_x0000_s1026" style="position:absolute;margin-left:385.5pt;margin-top:-15pt;width:49.5pt;height:65.25pt;z-index:251666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</w:pict>
    </w:r>
    <w:r>
      <w:rPr>
        <w:noProof/>
      </w:rPr>
      <w:pict w14:anchorId="5EC21742">
        <v:group id="Group 10" o:spid="_x0000_s1032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AY5+Xd4QAAAAwBAAAPAAAAAAAAAAAAAAAAABo9AQBkcnMvZG93bnJldi54bWxQ&#10;SwECLQAUAAYACAAAACEAK9nY8cgAAACmAQAAGQAAAAAAAAAAAAAAAAAoPgEAZHJzL19yZWxzL2Uy&#10;b0RvYy54bWwucmVsc1BLBQYAAAAABwAHAL8BAAAnPwEAAAA=&#10;">
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1028" type="#_x0000_t75" alt="Chandigarh University - Wikipedia" style="position:absolute;top:857;width:5632;height:89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<v:imagedata r:id="rId1" o:title="Chandigarh University - Wikipedia"/>
            </v:shape>
            <v:rect id="Rectangle 4" o:spid="_x0000_s1029" style="position:absolute;left:5143;width:43244;height:70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<v:textbox>
                <w:txbxContent>
                  <w:p w14:paraId="57031B36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  <w:t>DEPARTMENT OF</w:t>
                    </w:r>
                  </w:p>
                  <w:p w14:paraId="2D37D776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COMPUTER SCIENCE </w:t>
                    </w:r>
                    <w:r w:rsidR="00D96D6E" w:rsidRPr="00D96D6E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>&amp;</w:t>
                    </w: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 ENGINEERING</w:t>
                    </w:r>
                  </w:p>
                </w:txbxContent>
              </v:textbox>
            </v:rect>
            <v:shape id="Picture 6" o:spid="_x0000_s1030" type="#_x0000_t75" alt="University Seal | Branding Guidelines - About Chandigarh University (CU)" style="position:absolute;left:5143;top:7524;width:24575;height:220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<v:imagedata r:id="rId2" o:title="University Seal | Branding Guidelines - About Chandigarh University (CU)" croptop="52917f" cropleft="15403f"/>
            </v:shape>
          </v:group>
          <v:line id="Straight Connector 9" o:spid="_x0000_s1031" style="position:absolute;visibility:visibl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<v:stroke joinstyle="miter"/>
          </v:lin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77699"/>
    <w:rsid w:val="000964E2"/>
    <w:rsid w:val="000E2E4B"/>
    <w:rsid w:val="00135E1A"/>
    <w:rsid w:val="00244A9E"/>
    <w:rsid w:val="002B75FE"/>
    <w:rsid w:val="00340E25"/>
    <w:rsid w:val="003D75E4"/>
    <w:rsid w:val="004C4BC8"/>
    <w:rsid w:val="004C5AE2"/>
    <w:rsid w:val="00530273"/>
    <w:rsid w:val="005A1DF5"/>
    <w:rsid w:val="009765BA"/>
    <w:rsid w:val="00A22DFB"/>
    <w:rsid w:val="00AA0E93"/>
    <w:rsid w:val="00B15E51"/>
    <w:rsid w:val="00B62E39"/>
    <w:rsid w:val="00B91915"/>
    <w:rsid w:val="00BC1BDA"/>
    <w:rsid w:val="00D96D6E"/>
    <w:rsid w:val="00DB31BD"/>
    <w:rsid w:val="00E23E68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Richa Dhiman</cp:lastModifiedBy>
  <cp:revision>10</cp:revision>
  <dcterms:created xsi:type="dcterms:W3CDTF">2022-06-05T03:53:00Z</dcterms:created>
  <dcterms:modified xsi:type="dcterms:W3CDTF">2022-09-03T09:17:00Z</dcterms:modified>
</cp:coreProperties>
</file>